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Grande">
    <w:altName w:val="Calibri"/>
    <w:charset w:val="00"/>
    <w:family w:val="auto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D75"/>
    <w:multiLevelType w:val="hybridMultilevel"/>
    <w:tmpl w:val="85105F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73724"/>
    <w:multiLevelType w:val="multilevel"/>
    <w:tmpl w:val="25F0EC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DEC3A01"/>
    <w:multiLevelType w:val="hybridMultilevel"/>
    <w:tmpl w:val="E9C6E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45BD0"/>
    <w:multiLevelType w:val="multilevel"/>
    <w:tmpl w:val="FCCE30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5CF549A"/>
    <w:multiLevelType w:val="hybridMultilevel"/>
    <w:tmpl w:val="347857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4C0812"/>
    <w:multiLevelType w:val="hybridMultilevel"/>
    <w:tmpl w:val="8F14958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F45366"/>
    <w:multiLevelType w:val="hybridMultilevel"/>
    <w:tmpl w:val="F452A5B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546404"/>
    <w:multiLevelType w:val="multilevel"/>
    <w:tmpl w:val="6816A1F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D8D4693"/>
    <w:multiLevelType w:val="multilevel"/>
    <w:tmpl w:val="C6D8E4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1E47EB6"/>
    <w:multiLevelType w:val="multilevel"/>
    <w:tmpl w:val="C76034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D561189"/>
    <w:multiLevelType w:val="multilevel"/>
    <w:tmpl w:val="8FC4B9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D6610CB"/>
    <w:multiLevelType w:val="multilevel"/>
    <w:tmpl w:val="BEB234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65831CA"/>
    <w:multiLevelType w:val="multilevel"/>
    <w:tmpl w:val="9AF8AE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8B30DEC"/>
    <w:multiLevelType w:val="multilevel"/>
    <w:tmpl w:val="7F08CC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AFC520C"/>
    <w:multiLevelType w:val="multilevel"/>
    <w:tmpl w:val="CBCCC6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C200D0C"/>
    <w:multiLevelType w:val="multilevel"/>
    <w:tmpl w:val="51A0EE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31444D0"/>
    <w:multiLevelType w:val="multilevel"/>
    <w:tmpl w:val="51AE0B9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7" w15:restartNumberingAfterBreak="0">
    <w:nsid w:val="6342171B"/>
    <w:multiLevelType w:val="multilevel"/>
    <w:tmpl w:val="568EF6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495751E"/>
    <w:multiLevelType w:val="hybridMultilevel"/>
    <w:tmpl w:val="B16C0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735FFC"/>
    <w:multiLevelType w:val="hybridMultilevel"/>
    <w:tmpl w:val="3014BFC0"/>
    <w:lvl w:ilvl="0" w:tplc="D0A49C2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409A"/>
    <w:multiLevelType w:val="multilevel"/>
    <w:tmpl w:val="3ADEDD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8F82509"/>
    <w:multiLevelType w:val="multilevel"/>
    <w:tmpl w:val="FA1476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9254FCE"/>
    <w:multiLevelType w:val="multilevel"/>
    <w:tmpl w:val="C4686D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F8F5B28"/>
    <w:multiLevelType w:val="multilevel"/>
    <w:tmpl w:val="885CC9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59180313">
    <w:abstractNumId w:val="19"/>
  </w:num>
  <w:num w:numId="2" w16cid:durableId="198250242">
    <w:abstractNumId w:val="2"/>
  </w:num>
  <w:num w:numId="3" w16cid:durableId="618607598">
    <w:abstractNumId w:val="1"/>
  </w:num>
  <w:num w:numId="4" w16cid:durableId="1684897474">
    <w:abstractNumId w:val="13"/>
  </w:num>
  <w:num w:numId="5" w16cid:durableId="541208717">
    <w:abstractNumId w:val="18"/>
  </w:num>
  <w:num w:numId="6" w16cid:durableId="1742483051">
    <w:abstractNumId w:val="10"/>
  </w:num>
  <w:num w:numId="7" w16cid:durableId="92633108">
    <w:abstractNumId w:val="22"/>
  </w:num>
  <w:num w:numId="8" w16cid:durableId="397945537">
    <w:abstractNumId w:val="15"/>
  </w:num>
  <w:num w:numId="9" w16cid:durableId="394279270">
    <w:abstractNumId w:val="8"/>
  </w:num>
  <w:num w:numId="10" w16cid:durableId="924845702">
    <w:abstractNumId w:val="4"/>
  </w:num>
  <w:num w:numId="11" w16cid:durableId="1603226804">
    <w:abstractNumId w:val="17"/>
  </w:num>
  <w:num w:numId="12" w16cid:durableId="207374046">
    <w:abstractNumId w:val="20"/>
  </w:num>
  <w:num w:numId="13" w16cid:durableId="1241401146">
    <w:abstractNumId w:val="3"/>
  </w:num>
  <w:num w:numId="14" w16cid:durableId="930161838">
    <w:abstractNumId w:val="14"/>
  </w:num>
  <w:num w:numId="15" w16cid:durableId="1492788474">
    <w:abstractNumId w:val="21"/>
  </w:num>
  <w:num w:numId="16" w16cid:durableId="1734425964">
    <w:abstractNumId w:val="11"/>
  </w:num>
  <w:num w:numId="17" w16cid:durableId="361446556">
    <w:abstractNumId w:val="7"/>
  </w:num>
  <w:num w:numId="18" w16cid:durableId="600995010">
    <w:abstractNumId w:val="23"/>
  </w:num>
  <w:num w:numId="19" w16cid:durableId="188495048">
    <w:abstractNumId w:val="16"/>
  </w:num>
  <w:num w:numId="20" w16cid:durableId="1100489439">
    <w:abstractNumId w:val="9"/>
  </w:num>
  <w:num w:numId="21" w16cid:durableId="896472408">
    <w:abstractNumId w:val="12"/>
  </w:num>
  <w:num w:numId="22" w16cid:durableId="593903609">
    <w:abstractNumId w:val="6"/>
  </w:num>
  <w:num w:numId="23" w16cid:durableId="370157835">
    <w:abstractNumId w:val="5"/>
  </w:num>
  <w:num w:numId="24" w16cid:durableId="6418133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DU2NjQ2NjUxMbFU0lEKTi0uzszPAykwqwUAMWmiKywAAAA="/>
  </w:docVars>
  <w:rsids>
    <w:rsidRoot w:val="003409B9"/>
    <w:rsid w:val="000127B7"/>
    <w:rsid w:val="00024201"/>
    <w:rsid w:val="00030005"/>
    <w:rsid w:val="00030E3A"/>
    <w:rsid w:val="00035ABE"/>
    <w:rsid w:val="00037597"/>
    <w:rsid w:val="00044F16"/>
    <w:rsid w:val="00045B12"/>
    <w:rsid w:val="000562AD"/>
    <w:rsid w:val="00057D15"/>
    <w:rsid w:val="00063BD5"/>
    <w:rsid w:val="0006777F"/>
    <w:rsid w:val="000741F9"/>
    <w:rsid w:val="00076267"/>
    <w:rsid w:val="00076613"/>
    <w:rsid w:val="00081C5D"/>
    <w:rsid w:val="00084181"/>
    <w:rsid w:val="00084D5A"/>
    <w:rsid w:val="00094F9F"/>
    <w:rsid w:val="00095218"/>
    <w:rsid w:val="000953A4"/>
    <w:rsid w:val="0009620C"/>
    <w:rsid w:val="00097A33"/>
    <w:rsid w:val="000A20F2"/>
    <w:rsid w:val="000A28EF"/>
    <w:rsid w:val="000A7853"/>
    <w:rsid w:val="000B1D9C"/>
    <w:rsid w:val="000B6FA0"/>
    <w:rsid w:val="000C0FB8"/>
    <w:rsid w:val="000C556F"/>
    <w:rsid w:val="000D2EF1"/>
    <w:rsid w:val="000D5213"/>
    <w:rsid w:val="000D580E"/>
    <w:rsid w:val="000D7C96"/>
    <w:rsid w:val="000D7EA7"/>
    <w:rsid w:val="000E500B"/>
    <w:rsid w:val="000E6BE7"/>
    <w:rsid w:val="000F1862"/>
    <w:rsid w:val="000F4561"/>
    <w:rsid w:val="00103700"/>
    <w:rsid w:val="0010747F"/>
    <w:rsid w:val="0010774B"/>
    <w:rsid w:val="00110776"/>
    <w:rsid w:val="001129F9"/>
    <w:rsid w:val="00113A83"/>
    <w:rsid w:val="00116EFD"/>
    <w:rsid w:val="00117147"/>
    <w:rsid w:val="0011731C"/>
    <w:rsid w:val="001235E0"/>
    <w:rsid w:val="001309ED"/>
    <w:rsid w:val="001551FE"/>
    <w:rsid w:val="00155EB5"/>
    <w:rsid w:val="00157908"/>
    <w:rsid w:val="0016042C"/>
    <w:rsid w:val="00162FB0"/>
    <w:rsid w:val="00164E76"/>
    <w:rsid w:val="00167C84"/>
    <w:rsid w:val="00173A8D"/>
    <w:rsid w:val="00175CD7"/>
    <w:rsid w:val="00175D6E"/>
    <w:rsid w:val="00176691"/>
    <w:rsid w:val="00184112"/>
    <w:rsid w:val="00185172"/>
    <w:rsid w:val="00185260"/>
    <w:rsid w:val="001876B9"/>
    <w:rsid w:val="00190F07"/>
    <w:rsid w:val="0019697B"/>
    <w:rsid w:val="001A1882"/>
    <w:rsid w:val="001B4F0C"/>
    <w:rsid w:val="001C031F"/>
    <w:rsid w:val="001C67FD"/>
    <w:rsid w:val="001D03BA"/>
    <w:rsid w:val="001D27E9"/>
    <w:rsid w:val="001D30A3"/>
    <w:rsid w:val="001E2EBE"/>
    <w:rsid w:val="001E6125"/>
    <w:rsid w:val="001E79D9"/>
    <w:rsid w:val="001F1B1E"/>
    <w:rsid w:val="001F231F"/>
    <w:rsid w:val="001F37CD"/>
    <w:rsid w:val="001F4046"/>
    <w:rsid w:val="001F7CED"/>
    <w:rsid w:val="002003EE"/>
    <w:rsid w:val="00200D4B"/>
    <w:rsid w:val="00205F86"/>
    <w:rsid w:val="00206A0B"/>
    <w:rsid w:val="00210200"/>
    <w:rsid w:val="0022101D"/>
    <w:rsid w:val="0023222E"/>
    <w:rsid w:val="00233DDC"/>
    <w:rsid w:val="00236518"/>
    <w:rsid w:val="00237453"/>
    <w:rsid w:val="00237A53"/>
    <w:rsid w:val="002434A1"/>
    <w:rsid w:val="00244BF1"/>
    <w:rsid w:val="00245BDC"/>
    <w:rsid w:val="00245D9C"/>
    <w:rsid w:val="00251E02"/>
    <w:rsid w:val="00252A08"/>
    <w:rsid w:val="002542EF"/>
    <w:rsid w:val="0025510A"/>
    <w:rsid w:val="002603C7"/>
    <w:rsid w:val="0026603E"/>
    <w:rsid w:val="002816DE"/>
    <w:rsid w:val="00282470"/>
    <w:rsid w:val="00282AE8"/>
    <w:rsid w:val="00287DF2"/>
    <w:rsid w:val="00292068"/>
    <w:rsid w:val="00293B74"/>
    <w:rsid w:val="0029599D"/>
    <w:rsid w:val="0029615E"/>
    <w:rsid w:val="002961B4"/>
    <w:rsid w:val="002A24F2"/>
    <w:rsid w:val="002A2E3E"/>
    <w:rsid w:val="002A33D0"/>
    <w:rsid w:val="002A45CF"/>
    <w:rsid w:val="002A6A21"/>
    <w:rsid w:val="002B0640"/>
    <w:rsid w:val="002B60C0"/>
    <w:rsid w:val="002B612F"/>
    <w:rsid w:val="002C4CC3"/>
    <w:rsid w:val="002C5BA9"/>
    <w:rsid w:val="002C64DC"/>
    <w:rsid w:val="002D3E9E"/>
    <w:rsid w:val="002D5507"/>
    <w:rsid w:val="002D5611"/>
    <w:rsid w:val="002E0B8D"/>
    <w:rsid w:val="002E1ED9"/>
    <w:rsid w:val="002E204B"/>
    <w:rsid w:val="002E57BD"/>
    <w:rsid w:val="002E6749"/>
    <w:rsid w:val="002E7914"/>
    <w:rsid w:val="002F020A"/>
    <w:rsid w:val="002F2090"/>
    <w:rsid w:val="002F4581"/>
    <w:rsid w:val="002F5411"/>
    <w:rsid w:val="002F64B7"/>
    <w:rsid w:val="00303EF4"/>
    <w:rsid w:val="003042BE"/>
    <w:rsid w:val="00306357"/>
    <w:rsid w:val="003076D6"/>
    <w:rsid w:val="00314E89"/>
    <w:rsid w:val="003170D3"/>
    <w:rsid w:val="00324525"/>
    <w:rsid w:val="00330170"/>
    <w:rsid w:val="00337741"/>
    <w:rsid w:val="003409B9"/>
    <w:rsid w:val="00340A06"/>
    <w:rsid w:val="0034375A"/>
    <w:rsid w:val="00345EF0"/>
    <w:rsid w:val="0035342B"/>
    <w:rsid w:val="003664AF"/>
    <w:rsid w:val="00373127"/>
    <w:rsid w:val="00375E5A"/>
    <w:rsid w:val="0038062F"/>
    <w:rsid w:val="00387D2F"/>
    <w:rsid w:val="0039045D"/>
    <w:rsid w:val="00396FB5"/>
    <w:rsid w:val="003A354B"/>
    <w:rsid w:val="003A3BE7"/>
    <w:rsid w:val="003A64C5"/>
    <w:rsid w:val="003B4CAB"/>
    <w:rsid w:val="003C1431"/>
    <w:rsid w:val="003C1C63"/>
    <w:rsid w:val="003C215D"/>
    <w:rsid w:val="003C2236"/>
    <w:rsid w:val="003C3418"/>
    <w:rsid w:val="003C4978"/>
    <w:rsid w:val="003C7AC3"/>
    <w:rsid w:val="003D1899"/>
    <w:rsid w:val="003D313F"/>
    <w:rsid w:val="003F61C0"/>
    <w:rsid w:val="003F664F"/>
    <w:rsid w:val="00400351"/>
    <w:rsid w:val="00402617"/>
    <w:rsid w:val="00405249"/>
    <w:rsid w:val="0040739E"/>
    <w:rsid w:val="004107F8"/>
    <w:rsid w:val="004119E6"/>
    <w:rsid w:val="00412C52"/>
    <w:rsid w:val="00413ABD"/>
    <w:rsid w:val="00420FED"/>
    <w:rsid w:val="004332D6"/>
    <w:rsid w:val="0043418E"/>
    <w:rsid w:val="00442312"/>
    <w:rsid w:val="00445148"/>
    <w:rsid w:val="004463BC"/>
    <w:rsid w:val="00447ED7"/>
    <w:rsid w:val="00453718"/>
    <w:rsid w:val="00463F93"/>
    <w:rsid w:val="004667A6"/>
    <w:rsid w:val="0046709E"/>
    <w:rsid w:val="00467D43"/>
    <w:rsid w:val="004717D3"/>
    <w:rsid w:val="00476903"/>
    <w:rsid w:val="004817C3"/>
    <w:rsid w:val="004818C0"/>
    <w:rsid w:val="00483406"/>
    <w:rsid w:val="00483447"/>
    <w:rsid w:val="004850B0"/>
    <w:rsid w:val="004859C4"/>
    <w:rsid w:val="00490033"/>
    <w:rsid w:val="0049091E"/>
    <w:rsid w:val="00494EEE"/>
    <w:rsid w:val="00496C88"/>
    <w:rsid w:val="004A236C"/>
    <w:rsid w:val="004A4C38"/>
    <w:rsid w:val="004B5FA5"/>
    <w:rsid w:val="004B64C7"/>
    <w:rsid w:val="004C0B8F"/>
    <w:rsid w:val="004C2249"/>
    <w:rsid w:val="004C2E73"/>
    <w:rsid w:val="004C461C"/>
    <w:rsid w:val="004D0088"/>
    <w:rsid w:val="004D2A14"/>
    <w:rsid w:val="004D33B0"/>
    <w:rsid w:val="004D48F8"/>
    <w:rsid w:val="004E273A"/>
    <w:rsid w:val="004E6202"/>
    <w:rsid w:val="004F0A4B"/>
    <w:rsid w:val="004F4A65"/>
    <w:rsid w:val="004F4CB0"/>
    <w:rsid w:val="004F6B8E"/>
    <w:rsid w:val="00506620"/>
    <w:rsid w:val="00511878"/>
    <w:rsid w:val="005209EC"/>
    <w:rsid w:val="005325AF"/>
    <w:rsid w:val="0053377F"/>
    <w:rsid w:val="00537413"/>
    <w:rsid w:val="005400D2"/>
    <w:rsid w:val="00544F95"/>
    <w:rsid w:val="00547907"/>
    <w:rsid w:val="005500A3"/>
    <w:rsid w:val="00551873"/>
    <w:rsid w:val="00557E50"/>
    <w:rsid w:val="00572FA9"/>
    <w:rsid w:val="00573439"/>
    <w:rsid w:val="00575354"/>
    <w:rsid w:val="00576902"/>
    <w:rsid w:val="00577E9F"/>
    <w:rsid w:val="00580F8A"/>
    <w:rsid w:val="0058741B"/>
    <w:rsid w:val="00597619"/>
    <w:rsid w:val="005A1816"/>
    <w:rsid w:val="005A5A20"/>
    <w:rsid w:val="005A7CDA"/>
    <w:rsid w:val="005B121C"/>
    <w:rsid w:val="005B6223"/>
    <w:rsid w:val="005C6B11"/>
    <w:rsid w:val="005D2F16"/>
    <w:rsid w:val="005E19A2"/>
    <w:rsid w:val="005E5E9F"/>
    <w:rsid w:val="005E6E00"/>
    <w:rsid w:val="005F28A9"/>
    <w:rsid w:val="005F2DD0"/>
    <w:rsid w:val="005F319F"/>
    <w:rsid w:val="00602E7A"/>
    <w:rsid w:val="006078A0"/>
    <w:rsid w:val="0061243E"/>
    <w:rsid w:val="00612C06"/>
    <w:rsid w:val="00616EF8"/>
    <w:rsid w:val="006202AB"/>
    <w:rsid w:val="00621765"/>
    <w:rsid w:val="00622452"/>
    <w:rsid w:val="006244B5"/>
    <w:rsid w:val="006315C3"/>
    <w:rsid w:val="00633068"/>
    <w:rsid w:val="00634A03"/>
    <w:rsid w:val="006413D4"/>
    <w:rsid w:val="00643E6E"/>
    <w:rsid w:val="006517F8"/>
    <w:rsid w:val="006523F1"/>
    <w:rsid w:val="00652AA4"/>
    <w:rsid w:val="006532C1"/>
    <w:rsid w:val="0066163A"/>
    <w:rsid w:val="00663378"/>
    <w:rsid w:val="00667735"/>
    <w:rsid w:val="006716C0"/>
    <w:rsid w:val="006723DA"/>
    <w:rsid w:val="00681EC4"/>
    <w:rsid w:val="00686678"/>
    <w:rsid w:val="006878BF"/>
    <w:rsid w:val="006910B3"/>
    <w:rsid w:val="00693F1D"/>
    <w:rsid w:val="006A2B3A"/>
    <w:rsid w:val="006B0540"/>
    <w:rsid w:val="006B0818"/>
    <w:rsid w:val="006B20AD"/>
    <w:rsid w:val="006B697D"/>
    <w:rsid w:val="006B7437"/>
    <w:rsid w:val="006B7764"/>
    <w:rsid w:val="006C73E0"/>
    <w:rsid w:val="006D0A42"/>
    <w:rsid w:val="006D1F39"/>
    <w:rsid w:val="006E0AA8"/>
    <w:rsid w:val="006F05BA"/>
    <w:rsid w:val="006F160B"/>
    <w:rsid w:val="006F2F8D"/>
    <w:rsid w:val="006F4F46"/>
    <w:rsid w:val="006F6E4A"/>
    <w:rsid w:val="006F788C"/>
    <w:rsid w:val="00700ABF"/>
    <w:rsid w:val="00705B97"/>
    <w:rsid w:val="00707983"/>
    <w:rsid w:val="0071106C"/>
    <w:rsid w:val="00711E59"/>
    <w:rsid w:val="00713A73"/>
    <w:rsid w:val="007140A4"/>
    <w:rsid w:val="00716615"/>
    <w:rsid w:val="00717FCD"/>
    <w:rsid w:val="0072184C"/>
    <w:rsid w:val="0072234D"/>
    <w:rsid w:val="007260CA"/>
    <w:rsid w:val="0073052F"/>
    <w:rsid w:val="00733C03"/>
    <w:rsid w:val="007355B8"/>
    <w:rsid w:val="0074092B"/>
    <w:rsid w:val="00743845"/>
    <w:rsid w:val="007474DD"/>
    <w:rsid w:val="007505BB"/>
    <w:rsid w:val="00753305"/>
    <w:rsid w:val="007576EC"/>
    <w:rsid w:val="00762679"/>
    <w:rsid w:val="007714BD"/>
    <w:rsid w:val="0077229C"/>
    <w:rsid w:val="007747B5"/>
    <w:rsid w:val="00774980"/>
    <w:rsid w:val="00776426"/>
    <w:rsid w:val="0077795D"/>
    <w:rsid w:val="00777F71"/>
    <w:rsid w:val="00786BAC"/>
    <w:rsid w:val="00792F78"/>
    <w:rsid w:val="007969C2"/>
    <w:rsid w:val="007A34A9"/>
    <w:rsid w:val="007B6D8C"/>
    <w:rsid w:val="007C5397"/>
    <w:rsid w:val="007C6DA0"/>
    <w:rsid w:val="007C7058"/>
    <w:rsid w:val="007D39F9"/>
    <w:rsid w:val="007E0DC2"/>
    <w:rsid w:val="007E1507"/>
    <w:rsid w:val="007E1915"/>
    <w:rsid w:val="007E5E5E"/>
    <w:rsid w:val="007E6A20"/>
    <w:rsid w:val="007E7FEC"/>
    <w:rsid w:val="007F09B5"/>
    <w:rsid w:val="007F2F40"/>
    <w:rsid w:val="008004CD"/>
    <w:rsid w:val="00801006"/>
    <w:rsid w:val="008020B1"/>
    <w:rsid w:val="008024CD"/>
    <w:rsid w:val="00806339"/>
    <w:rsid w:val="00816786"/>
    <w:rsid w:val="00817D44"/>
    <w:rsid w:val="00824236"/>
    <w:rsid w:val="00830824"/>
    <w:rsid w:val="00830F73"/>
    <w:rsid w:val="00831062"/>
    <w:rsid w:val="00831A99"/>
    <w:rsid w:val="0083242B"/>
    <w:rsid w:val="0083721E"/>
    <w:rsid w:val="00841E67"/>
    <w:rsid w:val="00842E72"/>
    <w:rsid w:val="00843207"/>
    <w:rsid w:val="008542E0"/>
    <w:rsid w:val="00855C33"/>
    <w:rsid w:val="0085745C"/>
    <w:rsid w:val="0086130B"/>
    <w:rsid w:val="008628B5"/>
    <w:rsid w:val="00863E3E"/>
    <w:rsid w:val="0086696D"/>
    <w:rsid w:val="00867CFE"/>
    <w:rsid w:val="00871124"/>
    <w:rsid w:val="00872B4C"/>
    <w:rsid w:val="008738F9"/>
    <w:rsid w:val="008765F3"/>
    <w:rsid w:val="00876B8D"/>
    <w:rsid w:val="00880391"/>
    <w:rsid w:val="00882CE0"/>
    <w:rsid w:val="00882F03"/>
    <w:rsid w:val="00883539"/>
    <w:rsid w:val="00884261"/>
    <w:rsid w:val="00884F37"/>
    <w:rsid w:val="00893CC7"/>
    <w:rsid w:val="008A0CBB"/>
    <w:rsid w:val="008A14AA"/>
    <w:rsid w:val="008A4C94"/>
    <w:rsid w:val="008A7FFC"/>
    <w:rsid w:val="008B5362"/>
    <w:rsid w:val="008C2F1B"/>
    <w:rsid w:val="008C7185"/>
    <w:rsid w:val="008D1C02"/>
    <w:rsid w:val="008D2C9E"/>
    <w:rsid w:val="008D48C8"/>
    <w:rsid w:val="008E128F"/>
    <w:rsid w:val="008E30D6"/>
    <w:rsid w:val="008E3AE3"/>
    <w:rsid w:val="008F361C"/>
    <w:rsid w:val="009058C2"/>
    <w:rsid w:val="0090605F"/>
    <w:rsid w:val="009067C6"/>
    <w:rsid w:val="009104AF"/>
    <w:rsid w:val="009119D6"/>
    <w:rsid w:val="00912A61"/>
    <w:rsid w:val="00923582"/>
    <w:rsid w:val="00926B3E"/>
    <w:rsid w:val="009301F4"/>
    <w:rsid w:val="00934120"/>
    <w:rsid w:val="009356CA"/>
    <w:rsid w:val="00935B1A"/>
    <w:rsid w:val="00936094"/>
    <w:rsid w:val="0094052A"/>
    <w:rsid w:val="00943256"/>
    <w:rsid w:val="00945B27"/>
    <w:rsid w:val="009505BF"/>
    <w:rsid w:val="009524A0"/>
    <w:rsid w:val="009566EB"/>
    <w:rsid w:val="0095729D"/>
    <w:rsid w:val="00957729"/>
    <w:rsid w:val="009606B9"/>
    <w:rsid w:val="0096302A"/>
    <w:rsid w:val="009657BF"/>
    <w:rsid w:val="00975CCC"/>
    <w:rsid w:val="00982AFD"/>
    <w:rsid w:val="00983794"/>
    <w:rsid w:val="00983CA5"/>
    <w:rsid w:val="00986B5B"/>
    <w:rsid w:val="009914E0"/>
    <w:rsid w:val="009966FA"/>
    <w:rsid w:val="0099688B"/>
    <w:rsid w:val="00996E3A"/>
    <w:rsid w:val="009977D1"/>
    <w:rsid w:val="009B1410"/>
    <w:rsid w:val="009C0A5C"/>
    <w:rsid w:val="009C7913"/>
    <w:rsid w:val="009D79C9"/>
    <w:rsid w:val="009D7CC1"/>
    <w:rsid w:val="009E51F0"/>
    <w:rsid w:val="009E6C51"/>
    <w:rsid w:val="009E7B51"/>
    <w:rsid w:val="009F31F6"/>
    <w:rsid w:val="009F5157"/>
    <w:rsid w:val="00A00D98"/>
    <w:rsid w:val="00A04279"/>
    <w:rsid w:val="00A060E6"/>
    <w:rsid w:val="00A1346C"/>
    <w:rsid w:val="00A16C1E"/>
    <w:rsid w:val="00A20916"/>
    <w:rsid w:val="00A25178"/>
    <w:rsid w:val="00A26272"/>
    <w:rsid w:val="00A333D1"/>
    <w:rsid w:val="00A421DA"/>
    <w:rsid w:val="00A449C1"/>
    <w:rsid w:val="00A47AAC"/>
    <w:rsid w:val="00A578EF"/>
    <w:rsid w:val="00A603EB"/>
    <w:rsid w:val="00A6171A"/>
    <w:rsid w:val="00A81799"/>
    <w:rsid w:val="00A85A46"/>
    <w:rsid w:val="00A862A3"/>
    <w:rsid w:val="00A86C38"/>
    <w:rsid w:val="00A93C5C"/>
    <w:rsid w:val="00AA0436"/>
    <w:rsid w:val="00AA71BA"/>
    <w:rsid w:val="00AC4BC3"/>
    <w:rsid w:val="00AD19B6"/>
    <w:rsid w:val="00AD6B72"/>
    <w:rsid w:val="00AE5CBC"/>
    <w:rsid w:val="00AE6868"/>
    <w:rsid w:val="00AE7BF8"/>
    <w:rsid w:val="00AF0ADC"/>
    <w:rsid w:val="00AF5275"/>
    <w:rsid w:val="00B00B01"/>
    <w:rsid w:val="00B01B69"/>
    <w:rsid w:val="00B01C15"/>
    <w:rsid w:val="00B049AD"/>
    <w:rsid w:val="00B11A75"/>
    <w:rsid w:val="00B12297"/>
    <w:rsid w:val="00B12B04"/>
    <w:rsid w:val="00B15DA7"/>
    <w:rsid w:val="00B2030F"/>
    <w:rsid w:val="00B249D2"/>
    <w:rsid w:val="00B24FAD"/>
    <w:rsid w:val="00B26C82"/>
    <w:rsid w:val="00B315C2"/>
    <w:rsid w:val="00B36256"/>
    <w:rsid w:val="00B40871"/>
    <w:rsid w:val="00B40F97"/>
    <w:rsid w:val="00B46C5F"/>
    <w:rsid w:val="00B477C8"/>
    <w:rsid w:val="00B540B6"/>
    <w:rsid w:val="00B6401C"/>
    <w:rsid w:val="00B65C20"/>
    <w:rsid w:val="00B663C8"/>
    <w:rsid w:val="00B6783C"/>
    <w:rsid w:val="00B7180B"/>
    <w:rsid w:val="00B72169"/>
    <w:rsid w:val="00B72BBA"/>
    <w:rsid w:val="00B739FC"/>
    <w:rsid w:val="00B748BC"/>
    <w:rsid w:val="00B84D17"/>
    <w:rsid w:val="00B86F43"/>
    <w:rsid w:val="00B97243"/>
    <w:rsid w:val="00BA0B8C"/>
    <w:rsid w:val="00BA3A5D"/>
    <w:rsid w:val="00BA587B"/>
    <w:rsid w:val="00BA7E93"/>
    <w:rsid w:val="00BB1048"/>
    <w:rsid w:val="00BB2D5C"/>
    <w:rsid w:val="00BC1EAF"/>
    <w:rsid w:val="00BC2324"/>
    <w:rsid w:val="00BC38DF"/>
    <w:rsid w:val="00BD4F15"/>
    <w:rsid w:val="00BD66B8"/>
    <w:rsid w:val="00BE097A"/>
    <w:rsid w:val="00BE10D6"/>
    <w:rsid w:val="00BE12D6"/>
    <w:rsid w:val="00BF7D57"/>
    <w:rsid w:val="00BF7DC5"/>
    <w:rsid w:val="00C05EF2"/>
    <w:rsid w:val="00C06D3E"/>
    <w:rsid w:val="00C07B71"/>
    <w:rsid w:val="00C12E59"/>
    <w:rsid w:val="00C21700"/>
    <w:rsid w:val="00C237AB"/>
    <w:rsid w:val="00C33F0B"/>
    <w:rsid w:val="00C4022A"/>
    <w:rsid w:val="00C41DAB"/>
    <w:rsid w:val="00C474BC"/>
    <w:rsid w:val="00C50A1C"/>
    <w:rsid w:val="00C51398"/>
    <w:rsid w:val="00C5205C"/>
    <w:rsid w:val="00C521BF"/>
    <w:rsid w:val="00C52803"/>
    <w:rsid w:val="00C53138"/>
    <w:rsid w:val="00C5567B"/>
    <w:rsid w:val="00C628C6"/>
    <w:rsid w:val="00C74D78"/>
    <w:rsid w:val="00C7578A"/>
    <w:rsid w:val="00C77714"/>
    <w:rsid w:val="00C91B6B"/>
    <w:rsid w:val="00C9208B"/>
    <w:rsid w:val="00C96329"/>
    <w:rsid w:val="00CA191F"/>
    <w:rsid w:val="00CA5230"/>
    <w:rsid w:val="00CA6250"/>
    <w:rsid w:val="00CA7EA0"/>
    <w:rsid w:val="00CB4500"/>
    <w:rsid w:val="00CB479D"/>
    <w:rsid w:val="00CB4852"/>
    <w:rsid w:val="00CB6282"/>
    <w:rsid w:val="00CC1B4B"/>
    <w:rsid w:val="00CC2CA2"/>
    <w:rsid w:val="00CC2DA4"/>
    <w:rsid w:val="00CC3957"/>
    <w:rsid w:val="00CC3E67"/>
    <w:rsid w:val="00CC500D"/>
    <w:rsid w:val="00CD1AC8"/>
    <w:rsid w:val="00CD1E52"/>
    <w:rsid w:val="00CD4316"/>
    <w:rsid w:val="00CD58B0"/>
    <w:rsid w:val="00CD5F66"/>
    <w:rsid w:val="00CE01B9"/>
    <w:rsid w:val="00CE5256"/>
    <w:rsid w:val="00CF3624"/>
    <w:rsid w:val="00CF5B94"/>
    <w:rsid w:val="00D0285D"/>
    <w:rsid w:val="00D02D76"/>
    <w:rsid w:val="00D057B0"/>
    <w:rsid w:val="00D065FB"/>
    <w:rsid w:val="00D06ECD"/>
    <w:rsid w:val="00D11B17"/>
    <w:rsid w:val="00D11DA9"/>
    <w:rsid w:val="00D12A7E"/>
    <w:rsid w:val="00D12F64"/>
    <w:rsid w:val="00D13937"/>
    <w:rsid w:val="00D144F6"/>
    <w:rsid w:val="00D148FF"/>
    <w:rsid w:val="00D20D05"/>
    <w:rsid w:val="00D22468"/>
    <w:rsid w:val="00D224B4"/>
    <w:rsid w:val="00D25FC2"/>
    <w:rsid w:val="00D32465"/>
    <w:rsid w:val="00D32B62"/>
    <w:rsid w:val="00D3753E"/>
    <w:rsid w:val="00D424AF"/>
    <w:rsid w:val="00D50A81"/>
    <w:rsid w:val="00D514C9"/>
    <w:rsid w:val="00D515C5"/>
    <w:rsid w:val="00D52C12"/>
    <w:rsid w:val="00D56256"/>
    <w:rsid w:val="00D63665"/>
    <w:rsid w:val="00D66A14"/>
    <w:rsid w:val="00D67800"/>
    <w:rsid w:val="00D82A60"/>
    <w:rsid w:val="00D8387D"/>
    <w:rsid w:val="00D870A3"/>
    <w:rsid w:val="00D9149D"/>
    <w:rsid w:val="00D91E9D"/>
    <w:rsid w:val="00D95368"/>
    <w:rsid w:val="00D956EA"/>
    <w:rsid w:val="00D9778A"/>
    <w:rsid w:val="00DA004B"/>
    <w:rsid w:val="00DA3959"/>
    <w:rsid w:val="00DA69B4"/>
    <w:rsid w:val="00DB2865"/>
    <w:rsid w:val="00DC0364"/>
    <w:rsid w:val="00DC0B4E"/>
    <w:rsid w:val="00DC2EF2"/>
    <w:rsid w:val="00DC67ED"/>
    <w:rsid w:val="00DC7363"/>
    <w:rsid w:val="00DD2706"/>
    <w:rsid w:val="00DD37A3"/>
    <w:rsid w:val="00DD42BD"/>
    <w:rsid w:val="00DE3A90"/>
    <w:rsid w:val="00DF12A1"/>
    <w:rsid w:val="00DF198E"/>
    <w:rsid w:val="00DF2C91"/>
    <w:rsid w:val="00DF3D7C"/>
    <w:rsid w:val="00DF46EE"/>
    <w:rsid w:val="00DF665A"/>
    <w:rsid w:val="00E00933"/>
    <w:rsid w:val="00E02509"/>
    <w:rsid w:val="00E03D59"/>
    <w:rsid w:val="00E05A4C"/>
    <w:rsid w:val="00E06CDD"/>
    <w:rsid w:val="00E109BD"/>
    <w:rsid w:val="00E17613"/>
    <w:rsid w:val="00E22B8B"/>
    <w:rsid w:val="00E2301F"/>
    <w:rsid w:val="00E25F2F"/>
    <w:rsid w:val="00E3102C"/>
    <w:rsid w:val="00E320DB"/>
    <w:rsid w:val="00E342FB"/>
    <w:rsid w:val="00E43B5D"/>
    <w:rsid w:val="00E43FDE"/>
    <w:rsid w:val="00E53A3F"/>
    <w:rsid w:val="00E57706"/>
    <w:rsid w:val="00E60811"/>
    <w:rsid w:val="00E638F2"/>
    <w:rsid w:val="00E66E68"/>
    <w:rsid w:val="00E67A35"/>
    <w:rsid w:val="00E72B2B"/>
    <w:rsid w:val="00E774AE"/>
    <w:rsid w:val="00E83A72"/>
    <w:rsid w:val="00E85ED5"/>
    <w:rsid w:val="00E9070B"/>
    <w:rsid w:val="00E93CCD"/>
    <w:rsid w:val="00E93EA7"/>
    <w:rsid w:val="00E94F55"/>
    <w:rsid w:val="00EA1201"/>
    <w:rsid w:val="00EA3666"/>
    <w:rsid w:val="00EA430C"/>
    <w:rsid w:val="00EB2802"/>
    <w:rsid w:val="00EC457C"/>
    <w:rsid w:val="00EC4D5B"/>
    <w:rsid w:val="00ED1D4E"/>
    <w:rsid w:val="00ED3162"/>
    <w:rsid w:val="00EE25B2"/>
    <w:rsid w:val="00EE552B"/>
    <w:rsid w:val="00EE7061"/>
    <w:rsid w:val="00EF072D"/>
    <w:rsid w:val="00EF2F16"/>
    <w:rsid w:val="00EF32C3"/>
    <w:rsid w:val="00EF3466"/>
    <w:rsid w:val="00F00079"/>
    <w:rsid w:val="00F07E45"/>
    <w:rsid w:val="00F110D6"/>
    <w:rsid w:val="00F12906"/>
    <w:rsid w:val="00F149EC"/>
    <w:rsid w:val="00F22DB3"/>
    <w:rsid w:val="00F31BEA"/>
    <w:rsid w:val="00F35AE4"/>
    <w:rsid w:val="00F40930"/>
    <w:rsid w:val="00F461BD"/>
    <w:rsid w:val="00F503E2"/>
    <w:rsid w:val="00F54EB6"/>
    <w:rsid w:val="00F5519E"/>
    <w:rsid w:val="00F55BE5"/>
    <w:rsid w:val="00F64425"/>
    <w:rsid w:val="00F6567B"/>
    <w:rsid w:val="00F65C98"/>
    <w:rsid w:val="00F73B15"/>
    <w:rsid w:val="00F77701"/>
    <w:rsid w:val="00F86331"/>
    <w:rsid w:val="00F86B9B"/>
    <w:rsid w:val="00F92FE5"/>
    <w:rsid w:val="00F94243"/>
    <w:rsid w:val="00F97706"/>
    <w:rsid w:val="00FA365E"/>
    <w:rsid w:val="00FA61EE"/>
    <w:rsid w:val="00FA72C9"/>
    <w:rsid w:val="00FA7823"/>
    <w:rsid w:val="00FB1E49"/>
    <w:rsid w:val="00FC2DEB"/>
    <w:rsid w:val="00FC6B4C"/>
    <w:rsid w:val="00FC70E6"/>
    <w:rsid w:val="00FC78FA"/>
    <w:rsid w:val="00FC7FE5"/>
    <w:rsid w:val="00FD23F5"/>
    <w:rsid w:val="00FF2DAD"/>
    <w:rsid w:val="00FF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C7BC6"/>
  <w15:chartTrackingRefBased/>
  <w15:docId w15:val="{294B7DE1-63DA-4A48-BF84-ACEF6AB2C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3B0"/>
    <w:pPr>
      <w:spacing w:after="240" w:line="240" w:lineRule="auto"/>
      <w:jc w:val="both"/>
    </w:pPr>
    <w:rPr>
      <w:rFonts w:ascii="Arial" w:hAnsi="Arial"/>
      <w:sz w:val="21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51F0"/>
    <w:pPr>
      <w:spacing w:before="6600" w:after="0"/>
      <w:jc w:val="center"/>
      <w:outlineLvl w:val="0"/>
    </w:pPr>
    <w:rPr>
      <w:rFonts w:cs="Arial"/>
      <w:b/>
      <w:color w:val="FFFFFF" w:themeColor="background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51F0"/>
    <w:pPr>
      <w:jc w:val="center"/>
      <w:outlineLvl w:val="1"/>
    </w:pPr>
    <w:rPr>
      <w:rFonts w:cs="Arial"/>
      <w:b/>
      <w:color w:val="FFFFFF" w:themeColor="background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6B9B"/>
    <w:pPr>
      <w:keepNext/>
      <w:spacing w:before="480"/>
      <w:jc w:val="left"/>
      <w:outlineLvl w:val="2"/>
    </w:pPr>
    <w:rPr>
      <w:rFonts w:cs="Arial"/>
      <w:b/>
      <w:color w:val="003E72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7FCD"/>
    <w:pPr>
      <w:keepNext/>
      <w:spacing w:before="240"/>
      <w:jc w:val="left"/>
      <w:outlineLvl w:val="3"/>
    </w:pPr>
    <w:rPr>
      <w:rFonts w:cs="Arial"/>
      <w:b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7FCD"/>
    <w:pPr>
      <w:keepNext/>
      <w:spacing w:before="240"/>
      <w:jc w:val="left"/>
      <w:outlineLvl w:val="4"/>
    </w:pPr>
    <w:rPr>
      <w:rFonts w:cs="Arial"/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7FCD"/>
    <w:pPr>
      <w:keepNext/>
      <w:spacing w:before="120" w:after="60"/>
      <w:jc w:val="left"/>
      <w:outlineLvl w:val="5"/>
    </w:pPr>
    <w:rPr>
      <w:rFonts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9B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09B9"/>
  </w:style>
  <w:style w:type="paragraph" w:styleId="Footer">
    <w:name w:val="footer"/>
    <w:basedOn w:val="Normal"/>
    <w:link w:val="FooterChar"/>
    <w:uiPriority w:val="99"/>
    <w:unhideWhenUsed/>
    <w:rsid w:val="003409B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409B9"/>
  </w:style>
  <w:style w:type="paragraph" w:customStyle="1" w:styleId="PageNumber1">
    <w:name w:val="Page Number1"/>
    <w:basedOn w:val="Normal"/>
    <w:rsid w:val="003409B9"/>
    <w:pPr>
      <w:tabs>
        <w:tab w:val="left" w:pos="1440"/>
      </w:tabs>
      <w:spacing w:after="0"/>
      <w:jc w:val="center"/>
    </w:pPr>
    <w:rPr>
      <w:rFonts w:ascii="Calibri" w:eastAsia="MS Mincho" w:hAnsi="Calibri" w:cs="LucidaGrande"/>
      <w:color w:val="808080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E51F0"/>
    <w:rPr>
      <w:rFonts w:ascii="Arial" w:hAnsi="Arial" w:cs="Arial"/>
      <w:b/>
      <w:color w:val="FFFFFF" w:themeColor="background1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E51F0"/>
    <w:rPr>
      <w:rFonts w:ascii="Arial" w:hAnsi="Arial" w:cs="Arial"/>
      <w:b/>
      <w:color w:val="FFFFFF" w:themeColor="background1"/>
      <w:sz w:val="40"/>
      <w:szCs w:val="4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86B9B"/>
    <w:rPr>
      <w:rFonts w:ascii="Arial" w:hAnsi="Arial" w:cs="Arial"/>
      <w:b/>
      <w:color w:val="003E72"/>
      <w:sz w:val="36"/>
      <w:szCs w:val="36"/>
      <w:lang w:val="en-GB"/>
    </w:rPr>
  </w:style>
  <w:style w:type="paragraph" w:customStyle="1" w:styleId="Textbox">
    <w:name w:val="Textbox"/>
    <w:basedOn w:val="Normal"/>
    <w:link w:val="TextboxChar"/>
    <w:qFormat/>
    <w:rsid w:val="003C1431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hd w:val="clear" w:color="auto" w:fill="CCD8E3"/>
      <w:tabs>
        <w:tab w:val="left" w:pos="1440"/>
      </w:tabs>
      <w:ind w:left="170" w:right="170"/>
    </w:pPr>
    <w:rPr>
      <w:rFonts w:cs="Arial"/>
      <w:b/>
      <w:szCs w:val="21"/>
    </w:rPr>
  </w:style>
  <w:style w:type="paragraph" w:customStyle="1" w:styleId="Textbox0">
    <w:name w:val="Text box"/>
    <w:basedOn w:val="Textbox"/>
    <w:link w:val="TextboxChar0"/>
    <w:rsid w:val="0046709E"/>
    <w:rPr>
      <w:b w:val="0"/>
    </w:rPr>
  </w:style>
  <w:style w:type="character" w:customStyle="1" w:styleId="Heading4Char">
    <w:name w:val="Heading 4 Char"/>
    <w:basedOn w:val="DefaultParagraphFont"/>
    <w:link w:val="Heading4"/>
    <w:uiPriority w:val="9"/>
    <w:rsid w:val="00717FCD"/>
    <w:rPr>
      <w:rFonts w:ascii="Arial" w:hAnsi="Arial" w:cs="Arial"/>
      <w:b/>
      <w:sz w:val="32"/>
      <w:szCs w:val="32"/>
      <w:lang w:val="en-GB"/>
    </w:rPr>
  </w:style>
  <w:style w:type="character" w:customStyle="1" w:styleId="TextboxChar">
    <w:name w:val="Textbox Char"/>
    <w:basedOn w:val="DefaultParagraphFont"/>
    <w:link w:val="Textbox"/>
    <w:rsid w:val="003C1431"/>
    <w:rPr>
      <w:rFonts w:ascii="Arial" w:hAnsi="Arial" w:cs="Arial"/>
      <w:b/>
      <w:sz w:val="21"/>
      <w:szCs w:val="21"/>
      <w:shd w:val="clear" w:color="auto" w:fill="CCD8E3"/>
      <w:lang w:val="en-GB"/>
    </w:rPr>
  </w:style>
  <w:style w:type="character" w:customStyle="1" w:styleId="TextboxChar0">
    <w:name w:val="Text box Char"/>
    <w:basedOn w:val="TextboxChar"/>
    <w:link w:val="Textbox0"/>
    <w:rsid w:val="0046709E"/>
    <w:rPr>
      <w:rFonts w:ascii="Arial" w:hAnsi="Arial" w:cs="Arial"/>
      <w:b w:val="0"/>
      <w:sz w:val="21"/>
      <w:szCs w:val="21"/>
      <w:shd w:val="clear" w:color="auto" w:fill="D9D9D9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717FCD"/>
    <w:rPr>
      <w:rFonts w:ascii="Arial" w:hAnsi="Arial" w:cs="Arial"/>
      <w:b/>
      <w:sz w:val="28"/>
      <w:szCs w:val="28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717FCD"/>
    <w:rPr>
      <w:rFonts w:ascii="Arial" w:hAnsi="Arial" w:cs="Arial"/>
      <w:b/>
      <w:sz w:val="24"/>
      <w:szCs w:val="24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2E0B8D"/>
    <w:pPr>
      <w:spacing w:before="240"/>
      <w:jc w:val="center"/>
    </w:pPr>
    <w:rPr>
      <w:rFonts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46709E"/>
    <w:pPr>
      <w:numPr>
        <w:numId w:val="1"/>
      </w:numPr>
    </w:pPr>
    <w:rPr>
      <w:rFonts w:cs="Arial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46709E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6709E"/>
    <w:pPr>
      <w:spacing w:before="120" w:after="0"/>
    </w:pPr>
    <w:rPr>
      <w:rFonts w:cs="Arial"/>
      <w:b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46709E"/>
    <w:pPr>
      <w:spacing w:after="0"/>
      <w:ind w:left="216"/>
    </w:pPr>
    <w:rPr>
      <w:rFonts w:cs="Arial"/>
      <w:szCs w:val="21"/>
    </w:rPr>
  </w:style>
  <w:style w:type="paragraph" w:styleId="TOC3">
    <w:name w:val="toc 3"/>
    <w:basedOn w:val="TOC2"/>
    <w:next w:val="Normal"/>
    <w:autoRedefine/>
    <w:uiPriority w:val="39"/>
    <w:unhideWhenUsed/>
    <w:rsid w:val="0046709E"/>
    <w:pPr>
      <w:tabs>
        <w:tab w:val="right" w:pos="9016"/>
      </w:tabs>
      <w:ind w:left="442"/>
    </w:pPr>
    <w:rPr>
      <w:noProof/>
    </w:rPr>
  </w:style>
  <w:style w:type="paragraph" w:customStyle="1" w:styleId="Bibliographystyle">
    <w:name w:val="Bibliography style"/>
    <w:basedOn w:val="Normal"/>
    <w:link w:val="BibliographystyleChar"/>
    <w:uiPriority w:val="1"/>
    <w:qFormat/>
    <w:rsid w:val="0074092B"/>
    <w:pPr>
      <w:ind w:left="720" w:hanging="720"/>
      <w:jc w:val="left"/>
    </w:pPr>
  </w:style>
  <w:style w:type="character" w:customStyle="1" w:styleId="BibliographystyleChar">
    <w:name w:val="Bibliography style Char"/>
    <w:basedOn w:val="DefaultParagraphFont"/>
    <w:link w:val="Bibliographystyle"/>
    <w:uiPriority w:val="1"/>
    <w:rsid w:val="0074092B"/>
    <w:rPr>
      <w:rFonts w:ascii="Arial" w:hAnsi="Arial"/>
      <w:sz w:val="21"/>
      <w:lang w:val="en-GB"/>
    </w:rPr>
  </w:style>
  <w:style w:type="paragraph" w:customStyle="1" w:styleId="Codebox">
    <w:name w:val="Codebox"/>
    <w:basedOn w:val="Textbox"/>
    <w:link w:val="CodeboxChar"/>
    <w:uiPriority w:val="1"/>
    <w:qFormat/>
    <w:rsid w:val="004D33B0"/>
    <w:pPr>
      <w:shd w:val="clear" w:color="auto" w:fill="FFFFFF" w:themeFill="background1"/>
      <w:spacing w:before="120" w:after="120"/>
    </w:pPr>
    <w:rPr>
      <w:rFonts w:ascii="Courier New" w:hAnsi="Courier New"/>
      <w:b w:val="0"/>
    </w:rPr>
  </w:style>
  <w:style w:type="character" w:customStyle="1" w:styleId="CodeboxChar">
    <w:name w:val="Codebox Char"/>
    <w:basedOn w:val="TextboxChar"/>
    <w:link w:val="Codebox"/>
    <w:uiPriority w:val="1"/>
    <w:rsid w:val="004D33B0"/>
    <w:rPr>
      <w:rFonts w:ascii="Courier New" w:hAnsi="Courier New" w:cs="Arial"/>
      <w:b w:val="0"/>
      <w:sz w:val="21"/>
      <w:szCs w:val="21"/>
      <w:shd w:val="clear" w:color="auto" w:fill="FFFFFF" w:themeFill="background1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A7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7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7853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8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853"/>
    <w:rPr>
      <w:rFonts w:ascii="Arial" w:hAnsi="Arial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8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853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unhideWhenUsed/>
    <w:rsid w:val="004A236C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50A1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45D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semiHidden/>
    <w:unhideWhenUsed/>
    <w:rsid w:val="002C5BA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249D2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249D2"/>
    <w:rPr>
      <w:rFonts w:ascii="Arial" w:hAnsi="Arial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716615"/>
    <w:pPr>
      <w:spacing w:after="0" w:line="240" w:lineRule="auto"/>
    </w:pPr>
    <w:rPr>
      <w:rFonts w:ascii="Arial" w:hAnsi="Arial"/>
      <w:sz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Cambridge CIS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8B400"/>
      </a:accent1>
      <a:accent2>
        <a:srgbClr val="003E72"/>
      </a:accent2>
      <a:accent3>
        <a:srgbClr val="0073CF"/>
      </a:accent3>
      <a:accent4>
        <a:srgbClr val="156570"/>
      </a:accent4>
      <a:accent5>
        <a:srgbClr val="CCD8E3"/>
      </a:accent5>
      <a:accent6>
        <a:srgbClr val="33658E"/>
      </a:accent6>
      <a:hlink>
        <a:srgbClr val="0000FF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9B536-3FBE-40BA-840B-37C783776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553</Words>
  <Characters>885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 Van Hemert</dc:creator>
  <cp:keywords/>
  <dc:description/>
  <cp:lastModifiedBy>Gillian Fortune</cp:lastModifiedBy>
  <cp:revision>3</cp:revision>
  <dcterms:created xsi:type="dcterms:W3CDTF">2022-06-15T19:27:00Z</dcterms:created>
  <dcterms:modified xsi:type="dcterms:W3CDTF">2022-06-15T19:30:00Z</dcterms:modified>
</cp:coreProperties>
</file>